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6fce7c14354eb6e1ddda3a3cf67322cc582cc"/>
      <w:r>
        <w:rPr>
          <w:b/>
        </w:rPr>
        <w:t xml:space="preserve">ПРОТОКОЛ ПРО РЕЗУЛЬТАТИ ЗЕМЕЛЬНИХ ТОРГІВ № LAE001-UA-20240329-129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o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206, площею 3,5893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206, площею 3,5893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682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04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4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7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8:4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82,7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7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8:4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82,7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7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8:4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82,7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20 47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8:4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20 682,7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34,14 грн (одна тисяча тридцять чотири гривні 14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5 108,96 грн (п'ять тисяч сто вісім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5 573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2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10:26Z</dcterms:created>
  <dcterms:modified xsi:type="dcterms:W3CDTF">2024-05-19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